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19A495" w14:textId="77777777" w:rsidR="00E6442E" w:rsidRDefault="00B170BB" w:rsidP="008E4CD7">
      <w:pPr>
        <w:pStyle w:val="Heading5"/>
      </w:pPr>
      <w:r>
        <w:t>Untitled</w:t>
      </w:r>
    </w:p>
    <w:p w14:paraId="06CBAD97" w14:textId="77777777" w:rsidR="00E6442E" w:rsidRDefault="00B170BB">
      <w:pPr>
        <w:pStyle w:val="Author"/>
      </w:pPr>
      <w:r>
        <w:t>Your Name</w:t>
      </w:r>
    </w:p>
    <w:p w14:paraId="4ECF3BF1" w14:textId="0B377E8C" w:rsidR="00E6442E" w:rsidRDefault="00B170BB">
      <w:pPr>
        <w:pStyle w:val="FirstParagraph"/>
      </w:pPr>
      <w:r>
        <w:t>This is an R Markdown document. Markdown is a simple formatting syntax for authoring HTML, PDF, and MS Word documents.</w:t>
      </w:r>
    </w:p>
    <w:p w14:paraId="6AFE7A67" w14:textId="3FAAAE70" w:rsidR="003C4A15" w:rsidRDefault="003C4A15" w:rsidP="003C4A15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C4A15" w14:paraId="643F48E2" w14:textId="77777777" w:rsidTr="003C4A15">
        <w:tc>
          <w:tcPr>
            <w:tcW w:w="2337" w:type="dxa"/>
          </w:tcPr>
          <w:p w14:paraId="3D9BA346" w14:textId="77777777" w:rsidR="003C4A15" w:rsidRDefault="003C4A15" w:rsidP="003C4A15">
            <w:pPr>
              <w:pStyle w:val="BodyText"/>
            </w:pPr>
          </w:p>
        </w:tc>
        <w:tc>
          <w:tcPr>
            <w:tcW w:w="2337" w:type="dxa"/>
          </w:tcPr>
          <w:p w14:paraId="16D381AF" w14:textId="77777777" w:rsidR="003C4A15" w:rsidRDefault="003C4A15" w:rsidP="003C4A15">
            <w:pPr>
              <w:pStyle w:val="BodyText"/>
            </w:pPr>
          </w:p>
        </w:tc>
        <w:tc>
          <w:tcPr>
            <w:tcW w:w="2338" w:type="dxa"/>
          </w:tcPr>
          <w:p w14:paraId="4B22D477" w14:textId="77777777" w:rsidR="003C4A15" w:rsidRDefault="003C4A15" w:rsidP="003C4A15">
            <w:pPr>
              <w:pStyle w:val="BodyText"/>
            </w:pPr>
          </w:p>
        </w:tc>
        <w:tc>
          <w:tcPr>
            <w:tcW w:w="2338" w:type="dxa"/>
          </w:tcPr>
          <w:p w14:paraId="123DB46C" w14:textId="77777777" w:rsidR="003C4A15" w:rsidRDefault="003C4A15" w:rsidP="003C4A15">
            <w:pPr>
              <w:pStyle w:val="BodyText"/>
            </w:pPr>
          </w:p>
        </w:tc>
      </w:tr>
      <w:tr w:rsidR="003C4A15" w14:paraId="79B47B90" w14:textId="77777777" w:rsidTr="003C4A15">
        <w:tc>
          <w:tcPr>
            <w:tcW w:w="2337" w:type="dxa"/>
          </w:tcPr>
          <w:p w14:paraId="6ADBE209" w14:textId="77777777" w:rsidR="003C4A15" w:rsidRDefault="003C4A15" w:rsidP="003C4A15">
            <w:pPr>
              <w:pStyle w:val="BodyText"/>
            </w:pPr>
          </w:p>
        </w:tc>
        <w:tc>
          <w:tcPr>
            <w:tcW w:w="2337" w:type="dxa"/>
          </w:tcPr>
          <w:p w14:paraId="107B6E9B" w14:textId="77777777" w:rsidR="003C4A15" w:rsidRDefault="003C4A15" w:rsidP="003C4A15">
            <w:pPr>
              <w:pStyle w:val="BodyText"/>
            </w:pPr>
          </w:p>
        </w:tc>
        <w:tc>
          <w:tcPr>
            <w:tcW w:w="2338" w:type="dxa"/>
          </w:tcPr>
          <w:p w14:paraId="6A4EE32F" w14:textId="77777777" w:rsidR="003C4A15" w:rsidRDefault="003C4A15" w:rsidP="003C4A15">
            <w:pPr>
              <w:pStyle w:val="BodyText"/>
            </w:pPr>
          </w:p>
        </w:tc>
        <w:tc>
          <w:tcPr>
            <w:tcW w:w="2338" w:type="dxa"/>
          </w:tcPr>
          <w:p w14:paraId="6F6E68B9" w14:textId="77777777" w:rsidR="003C4A15" w:rsidRDefault="003C4A15" w:rsidP="003C4A15">
            <w:pPr>
              <w:pStyle w:val="BodyText"/>
            </w:pPr>
          </w:p>
        </w:tc>
      </w:tr>
      <w:tr w:rsidR="003C4A15" w14:paraId="31A3A415" w14:textId="77777777" w:rsidTr="003C4A15">
        <w:tc>
          <w:tcPr>
            <w:tcW w:w="2337" w:type="dxa"/>
          </w:tcPr>
          <w:p w14:paraId="1BF534FB" w14:textId="77777777" w:rsidR="003C4A15" w:rsidRDefault="003C4A15" w:rsidP="003C4A15">
            <w:pPr>
              <w:pStyle w:val="BodyText"/>
            </w:pPr>
          </w:p>
        </w:tc>
        <w:tc>
          <w:tcPr>
            <w:tcW w:w="2337" w:type="dxa"/>
          </w:tcPr>
          <w:p w14:paraId="28FE49CA" w14:textId="77777777" w:rsidR="003C4A15" w:rsidRDefault="003C4A15" w:rsidP="003C4A15">
            <w:pPr>
              <w:pStyle w:val="BodyText"/>
            </w:pPr>
          </w:p>
        </w:tc>
        <w:tc>
          <w:tcPr>
            <w:tcW w:w="2338" w:type="dxa"/>
          </w:tcPr>
          <w:p w14:paraId="3E61A499" w14:textId="77777777" w:rsidR="003C4A15" w:rsidRDefault="003C4A15" w:rsidP="003C4A15">
            <w:pPr>
              <w:pStyle w:val="BodyText"/>
            </w:pPr>
          </w:p>
        </w:tc>
        <w:tc>
          <w:tcPr>
            <w:tcW w:w="2338" w:type="dxa"/>
          </w:tcPr>
          <w:p w14:paraId="42F44FBB" w14:textId="77777777" w:rsidR="003C4A15" w:rsidRDefault="003C4A15" w:rsidP="003C4A15">
            <w:pPr>
              <w:pStyle w:val="BodyText"/>
            </w:pPr>
          </w:p>
        </w:tc>
      </w:tr>
    </w:tbl>
    <w:p w14:paraId="11F2E39E" w14:textId="77777777" w:rsidR="003C4A15" w:rsidRPr="003C4A15" w:rsidRDefault="003C4A15" w:rsidP="001E55B5">
      <w:pPr>
        <w:pStyle w:val="Heading2"/>
      </w:pPr>
      <w:bookmarkStart w:id="0" w:name="_GoBack"/>
      <w:bookmarkEnd w:id="0"/>
    </w:p>
    <w:sectPr w:rsidR="003C4A15" w:rsidRPr="003C4A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F2988" w14:textId="77777777" w:rsidR="00B170BB" w:rsidRDefault="00B170BB">
      <w:pPr>
        <w:spacing w:after="0"/>
      </w:pPr>
      <w:r>
        <w:separator/>
      </w:r>
    </w:p>
  </w:endnote>
  <w:endnote w:type="continuationSeparator" w:id="0">
    <w:p w14:paraId="1219FC99" w14:textId="77777777" w:rsidR="00B170BB" w:rsidRDefault="00B170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71DB04" w14:textId="77777777" w:rsidR="00B170BB" w:rsidRDefault="00B170BB">
      <w:r>
        <w:separator/>
      </w:r>
    </w:p>
  </w:footnote>
  <w:footnote w:type="continuationSeparator" w:id="0">
    <w:p w14:paraId="7A9D93EC" w14:textId="77777777" w:rsidR="00B170BB" w:rsidRDefault="00B170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102C1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072D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1CC1"/>
    <w:rsid w:val="001E55B5"/>
    <w:rsid w:val="002B0CD2"/>
    <w:rsid w:val="003C4A15"/>
    <w:rsid w:val="004E29B3"/>
    <w:rsid w:val="00590D07"/>
    <w:rsid w:val="00784D58"/>
    <w:rsid w:val="008D6863"/>
    <w:rsid w:val="008E4CD7"/>
    <w:rsid w:val="00B170BB"/>
    <w:rsid w:val="00B86B75"/>
    <w:rsid w:val="00BC48D5"/>
    <w:rsid w:val="00C166A2"/>
    <w:rsid w:val="00C36279"/>
    <w:rsid w:val="00C57336"/>
    <w:rsid w:val="00E315A3"/>
    <w:rsid w:val="00E62DDA"/>
    <w:rsid w:val="00E644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C3DB8"/>
  <w15:docId w15:val="{D299C7EC-70AA-409C-985B-D5550F9F0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E55B5"/>
    <w:pPr>
      <w:keepNext/>
      <w:keepLines/>
      <w:spacing w:before="480" w:after="24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E55B5"/>
    <w:pPr>
      <w:keepNext/>
      <w:keepLines/>
      <w:spacing w:before="480" w:after="24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166A2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62DDA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62DDA"/>
    <w:pPr>
      <w:keepNext/>
      <w:keepLines/>
      <w:spacing w:before="600" w:after="36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0A1CC1"/>
    <w:pPr>
      <w:spacing w:after="0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keywords/>
  <cp:lastModifiedBy>Nicole Radziwill</cp:lastModifiedBy>
  <cp:revision>2</cp:revision>
  <dcterms:created xsi:type="dcterms:W3CDTF">2018-03-30T18:48:00Z</dcterms:created>
  <dcterms:modified xsi:type="dcterms:W3CDTF">2018-03-30T18:48:00Z</dcterms:modified>
</cp:coreProperties>
</file>